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942e55d3a03cfe1b747c2167515255d4b2248acb.png"/>
            <a:graphic>
              <a:graphicData uri="http://schemas.openxmlformats.org/drawingml/2006/picture">
                <pic:pic>
                  <pic:nvPicPr>
                    <pic:cNvPr id="1" name="image-942e55d3a03cfe1b747c2167515255d4b2248acb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give me the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README.md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to github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ot it — you’ve provided 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dex.html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yle.css</w:t>
      </w:r>
      <w:r>
        <w:rPr>
          <w:rFonts w:eastAsia="inter" w:cs="inter" w:ascii="inter" w:hAnsi="inter"/>
          <w:color w:val="000000"/>
        </w:rPr>
        <w:t xml:space="preserve"> for a profile-style card page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’ll create a simple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README.md</w:t>
      </w:r>
      <w:r>
        <w:rPr>
          <w:rFonts w:eastAsia="inter" w:cs="inter" w:ascii="inter" w:hAnsi="inter"/>
          <w:color w:val="000000"/>
        </w:rPr>
        <w:t xml:space="preserve"> file suitable for a GitHub repository so visitors can understand what your project is, how to run it, and a short description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’s a suggested README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file Card Webp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A simple HTML &amp; CSS webpage that displays a profile card with an avatar, styled with a responsive and modern card design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📌 Featu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ean, responsive card layou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stom background colors and shadow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asy to customize avatar, name, and descripti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ghtweight — no external framework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📂 Project Struc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index.html # Main HTML fil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style.css # Styles and layou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🚀 How to Use</w:t>
        <w:br/>
        <w:t xml:space="preserve">1. Clone this repository: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it clone 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github.com/yourusername/profile-card.git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 Open `index.html` in your browser.</w:t>
        <w:br/>
        <w:t xml:space="preserve"/>
        <w:br/>
        <w:t xml:space="preserve">## 🎨 Customization</w:t>
        <w:br/>
        <w:t xml:space="preserve">- **Avatar**: Change the image URL in `index.html` where the `&lt;img&gt;` tag is placed.</w:t>
        <w:br/>
        <w:t xml:space="preserve">- **Colors**: Modify the background and other styles in `style.css`.</w:t>
        <w:br/>
        <w:t xml:space="preserve">- **Layout**: Adjust the card width, padding, and font styles as you like.</w:t>
        <w:br/>
        <w:t xml:space="preserve"/>
        <w:br/>
        <w:t xml:space="preserve">## 🖼 Example</w:t>
        <w:br/>
        <w:t xml:space="preserve">![Profile Card Preview](screenshot.png)  </w:t>
        <w:br/>
        <w:t xml:space="preserve">*(Add your own screenshot of the webpage here)*</w:t>
        <w:br/>
        <w:t xml:space="preserve"/>
        <w:br/>
        <w:t xml:space="preserve">## 📜 License</w:t>
        <w:br/>
        <w:t xml:space="preserve">This project is open source and available under the [MIT License](LICENSE)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’d like, I can also </w:t>
      </w:r>
      <w:r>
        <w:rPr>
          <w:rFonts w:eastAsia="inter" w:cs="inter" w:ascii="inter" w:hAnsi="inter"/>
          <w:b/>
          <w:color w:val="000000"/>
        </w:rPr>
        <w:t xml:space="preserve">generate the preview screenshot</w:t>
      </w:r>
      <w:r>
        <w:rPr>
          <w:rFonts w:eastAsia="inter" w:cs="inter" w:ascii="inter" w:hAnsi="inter"/>
          <w:color w:val="000000"/>
        </w:rPr>
        <w:t xml:space="preserve"> of you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dex.html</w:t>
      </w:r>
      <w:r>
        <w:rPr>
          <w:rFonts w:eastAsia="inter" w:cs="inter" w:ascii="inter" w:hAnsi="inter"/>
          <w:color w:val="000000"/>
        </w:rPr>
        <w:t xml:space="preserve"> so you can add it to the README’s "Example" section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o you want me to create that preview for you?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942e55d3a03cfe1b747c2167515255d4b2248acb.png" TargetMode="Internal"/><Relationship Id="rId6" Type="http://schemas.openxmlformats.org/officeDocument/2006/relationships/hyperlink" Target="http://README.md" TargetMode="External"/><Relationship Id="rId7" Type="http://schemas.openxmlformats.org/officeDocument/2006/relationships/hyperlink" Target="https://github.com/yourusername/profile-card.git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2T14:23:55.550Z</dcterms:created>
  <dcterms:modified xsi:type="dcterms:W3CDTF">2025-08-12T14:23:55.550Z</dcterms:modified>
</cp:coreProperties>
</file>